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8AD54" w14:textId="6150BCE3" w:rsidR="00AF6F95" w:rsidRPr="00AF6F95" w:rsidRDefault="00345BC7" w:rsidP="00AF6F95">
      <w:pPr>
        <w:spacing w:line="360" w:lineRule="auto"/>
        <w:jc w:val="center"/>
        <w:rPr>
          <w:rFonts w:ascii="Lucida Bright" w:hAnsi="Lucida Bright"/>
          <w:sz w:val="32"/>
          <w:szCs w:val="32"/>
          <w:u w:val="single"/>
        </w:rPr>
      </w:pPr>
      <w:r w:rsidRPr="00AF6F95">
        <w:rPr>
          <w:rFonts w:ascii="Lucida Bright" w:hAnsi="Lucida Bright"/>
          <w:sz w:val="32"/>
          <w:szCs w:val="32"/>
          <w:u w:val="single"/>
        </w:rPr>
        <w:t>Results</w:t>
      </w:r>
      <w:r w:rsidR="00FC4FF7">
        <w:rPr>
          <w:rFonts w:ascii="Lucida Bright" w:hAnsi="Lucida Bright"/>
          <w:sz w:val="32"/>
          <w:szCs w:val="32"/>
          <w:u w:val="single"/>
        </w:rPr>
        <w:t xml:space="preserve"> of U-Net Model on Satellite Cloud Dataset</w:t>
      </w:r>
    </w:p>
    <w:p w14:paraId="01CA5568" w14:textId="1E87C2BD" w:rsidR="00AF6F95" w:rsidRPr="00AF6F95" w:rsidRDefault="00AF6F95" w:rsidP="00AF6F95">
      <w:pPr>
        <w:ind w:left="720" w:firstLine="720"/>
      </w:pPr>
      <w:r>
        <w:rPr>
          <w:rFonts w:ascii="Helvetica" w:hAnsi="Helvetica" w:cs="Helvetica"/>
          <w:color w:val="757575"/>
          <w:sz w:val="21"/>
          <w:szCs w:val="21"/>
          <w:shd w:val="clear" w:color="auto" w:fill="FFFFFF"/>
        </w:rPr>
        <w:t xml:space="preserve">RGB image </w:t>
      </w:r>
      <w:r>
        <w:rPr>
          <w:rFonts w:ascii="Helvetica" w:hAnsi="Helvetica" w:cs="Helvetica"/>
          <w:color w:val="757575"/>
          <w:sz w:val="21"/>
          <w:szCs w:val="21"/>
          <w:shd w:val="clear" w:color="auto" w:fill="FFFFFF"/>
        </w:rPr>
        <w:tab/>
      </w:r>
      <w:r>
        <w:rPr>
          <w:rFonts w:ascii="Helvetica" w:hAnsi="Helvetica" w:cs="Helvetica"/>
          <w:color w:val="757575"/>
          <w:sz w:val="21"/>
          <w:szCs w:val="21"/>
          <w:shd w:val="clear" w:color="auto" w:fill="FFFFFF"/>
        </w:rPr>
        <w:tab/>
        <w:t xml:space="preserve">        Ground truth </w:t>
      </w:r>
      <w:r>
        <w:rPr>
          <w:rFonts w:ascii="Helvetica" w:hAnsi="Helvetica" w:cs="Helvetica"/>
          <w:color w:val="757575"/>
          <w:sz w:val="21"/>
          <w:szCs w:val="21"/>
          <w:shd w:val="clear" w:color="auto" w:fill="FFFFFF"/>
        </w:rPr>
        <w:tab/>
      </w:r>
      <w:r>
        <w:rPr>
          <w:rFonts w:ascii="Helvetica" w:hAnsi="Helvetica" w:cs="Helvetica"/>
          <w:color w:val="757575"/>
          <w:sz w:val="21"/>
          <w:szCs w:val="21"/>
          <w:shd w:val="clear" w:color="auto" w:fill="FFFFFF"/>
        </w:rPr>
        <w:tab/>
        <w:t>Model predictions</w:t>
      </w:r>
    </w:p>
    <w:p w14:paraId="5456765A" w14:textId="0C0EB379" w:rsidR="00345BC7" w:rsidRDefault="00345BC7" w:rsidP="00345BC7">
      <w:pPr>
        <w:jc w:val="center"/>
      </w:pPr>
      <w:r w:rsidRPr="00345BC7">
        <w:rPr>
          <w:noProof/>
        </w:rPr>
        <w:drawing>
          <wp:inline distT="0" distB="0" distL="0" distR="0" wp14:anchorId="0BED6AF0" wp14:editId="510A0C30">
            <wp:extent cx="4937760" cy="30930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42828" cy="309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7EDD1" w14:textId="5E0D2D2B" w:rsidR="00345BC7" w:rsidRDefault="00345BC7" w:rsidP="00345BC7">
      <w:pPr>
        <w:jc w:val="center"/>
      </w:pPr>
      <w:r w:rsidRPr="00345BC7">
        <w:rPr>
          <w:noProof/>
        </w:rPr>
        <w:drawing>
          <wp:inline distT="0" distB="0" distL="0" distR="0" wp14:anchorId="3A8ABACA" wp14:editId="6477E998">
            <wp:extent cx="4937760" cy="15208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50078" cy="152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783AA" w14:textId="7B8D9052" w:rsidR="00345BC7" w:rsidRDefault="00345BC7" w:rsidP="008705F0">
      <w:pPr>
        <w:jc w:val="center"/>
      </w:pPr>
      <w:r w:rsidRPr="00345BC7">
        <w:rPr>
          <w:noProof/>
        </w:rPr>
        <w:drawing>
          <wp:inline distT="0" distB="0" distL="0" distR="0" wp14:anchorId="3F3DDB02" wp14:editId="44B96A62">
            <wp:extent cx="5013161" cy="312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19853" cy="312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3CCA" w14:textId="57A2CDEC" w:rsidR="00345BC7" w:rsidRDefault="00345BC7" w:rsidP="00345BC7">
      <w:pPr>
        <w:jc w:val="center"/>
      </w:pPr>
    </w:p>
    <w:p w14:paraId="1BC2CDF3" w14:textId="4F026623" w:rsidR="00345BC7" w:rsidRDefault="00345BC7" w:rsidP="00345BC7">
      <w:pPr>
        <w:jc w:val="center"/>
      </w:pPr>
      <w:r w:rsidRPr="00345BC7">
        <w:rPr>
          <w:noProof/>
        </w:rPr>
        <w:drawing>
          <wp:inline distT="0" distB="0" distL="0" distR="0" wp14:anchorId="4867CD71" wp14:editId="34EBA414">
            <wp:extent cx="5120640" cy="3242807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36379" cy="32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52282" w14:textId="16573C01" w:rsidR="00345BC7" w:rsidRDefault="00345BC7" w:rsidP="00345BC7">
      <w:pPr>
        <w:jc w:val="center"/>
      </w:pPr>
      <w:r w:rsidRPr="00345BC7">
        <w:rPr>
          <w:noProof/>
        </w:rPr>
        <w:drawing>
          <wp:inline distT="0" distB="0" distL="0" distR="0" wp14:anchorId="1569308D" wp14:editId="7814804D">
            <wp:extent cx="5166353" cy="15849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652" b="50584"/>
                    <a:stretch/>
                  </pic:blipFill>
                  <pic:spPr bwMode="auto">
                    <a:xfrm>
                      <a:off x="0" y="0"/>
                      <a:ext cx="5191264" cy="1592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A5B9FF" w14:textId="3C5CB768" w:rsidR="00345BC7" w:rsidRDefault="00AF6F95" w:rsidP="00345BC7">
      <w:pPr>
        <w:jc w:val="center"/>
      </w:pPr>
      <w:r w:rsidRPr="00AF6F95">
        <w:rPr>
          <w:noProof/>
        </w:rPr>
        <w:drawing>
          <wp:inline distT="0" distB="0" distL="0" distR="0" wp14:anchorId="75C750EA" wp14:editId="7C096B2A">
            <wp:extent cx="5113031" cy="32232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4367" cy="322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4E021" w14:textId="0C47398B" w:rsidR="0005375A" w:rsidRDefault="0005375A" w:rsidP="00345BC7">
      <w:pPr>
        <w:jc w:val="center"/>
      </w:pPr>
    </w:p>
    <w:p w14:paraId="23773E06" w14:textId="188FC416" w:rsidR="0005375A" w:rsidRDefault="0057051D" w:rsidP="0057051D">
      <w:pPr>
        <w:jc w:val="center"/>
        <w:rPr>
          <w:rFonts w:ascii="Lucida Bright" w:hAnsi="Lucida Bright"/>
          <w:sz w:val="32"/>
          <w:szCs w:val="32"/>
          <w:u w:val="single"/>
        </w:rPr>
      </w:pPr>
      <w:r>
        <w:rPr>
          <w:rFonts w:ascii="Lucida Bright" w:hAnsi="Lucida Bright"/>
          <w:sz w:val="32"/>
          <w:szCs w:val="32"/>
          <w:u w:val="single"/>
        </w:rPr>
        <w:lastRenderedPageBreak/>
        <w:t>20 Testing Cloud Images and their Prediction Results</w:t>
      </w:r>
    </w:p>
    <w:p w14:paraId="5E6243BA" w14:textId="1DF805D8" w:rsidR="006C6467" w:rsidRPr="00CB7D8E" w:rsidRDefault="00CB7D8E" w:rsidP="00CB7D8E">
      <w:pPr>
        <w:ind w:left="1440"/>
        <w:rPr>
          <w:rFonts w:ascii="Rockwell" w:hAnsi="Rockwell"/>
          <w:color w:val="808080" w:themeColor="background1" w:themeShade="80"/>
          <w:sz w:val="24"/>
          <w:szCs w:val="24"/>
        </w:rPr>
      </w:pPr>
      <w:r w:rsidRPr="00CB7D8E">
        <w:rPr>
          <w:rFonts w:ascii="Rockwell" w:hAnsi="Rockwell"/>
          <w:color w:val="808080" w:themeColor="background1" w:themeShade="80"/>
          <w:sz w:val="24"/>
          <w:szCs w:val="24"/>
        </w:rPr>
        <w:t xml:space="preserve">4 channels .png image </w:t>
      </w:r>
      <w:r w:rsidRPr="00CB7D8E">
        <w:rPr>
          <w:rFonts w:ascii="Rockwell" w:hAnsi="Rockwell"/>
          <w:color w:val="808080" w:themeColor="background1" w:themeShade="80"/>
          <w:sz w:val="24"/>
          <w:szCs w:val="24"/>
        </w:rPr>
        <w:tab/>
      </w:r>
      <w:r w:rsidRPr="00CB7D8E">
        <w:rPr>
          <w:rFonts w:ascii="Rockwell" w:hAnsi="Rockwell"/>
          <w:color w:val="808080" w:themeColor="background1" w:themeShade="80"/>
          <w:sz w:val="24"/>
          <w:szCs w:val="24"/>
        </w:rPr>
        <w:tab/>
      </w:r>
      <w:r w:rsidRPr="00CB7D8E">
        <w:rPr>
          <w:rFonts w:ascii="Rockwell" w:hAnsi="Rockwell"/>
          <w:color w:val="808080" w:themeColor="background1" w:themeShade="80"/>
          <w:sz w:val="24"/>
          <w:szCs w:val="24"/>
        </w:rPr>
        <w:tab/>
        <w:t>prediction</w:t>
      </w:r>
    </w:p>
    <w:p w14:paraId="6811C6B3" w14:textId="0ADD4595" w:rsidR="0057051D" w:rsidRDefault="0057051D" w:rsidP="0057051D">
      <w:pPr>
        <w:jc w:val="center"/>
      </w:pPr>
      <w:r w:rsidRPr="0057051D">
        <w:drawing>
          <wp:inline distT="0" distB="0" distL="0" distR="0" wp14:anchorId="0F603027" wp14:editId="7D73327B">
            <wp:extent cx="4244615" cy="505206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7670" cy="5055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310E3" w14:textId="076BB14E" w:rsidR="006C6467" w:rsidRDefault="006C6467" w:rsidP="0057051D">
      <w:pPr>
        <w:jc w:val="center"/>
      </w:pPr>
      <w:r w:rsidRPr="0057051D">
        <w:drawing>
          <wp:inline distT="0" distB="0" distL="0" distR="0" wp14:anchorId="497DB2D6" wp14:editId="764289BD">
            <wp:extent cx="4183380" cy="1722158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1514" cy="1729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165FA" w14:textId="7B290DD4" w:rsidR="0057051D" w:rsidRDefault="0057051D" w:rsidP="0057051D">
      <w:pPr>
        <w:jc w:val="center"/>
      </w:pPr>
      <w:r w:rsidRPr="0057051D">
        <w:lastRenderedPageBreak/>
        <w:drawing>
          <wp:inline distT="0" distB="0" distL="0" distR="0" wp14:anchorId="71048555" wp14:editId="705B1D9E">
            <wp:extent cx="4030980" cy="3300534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9781" cy="330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84E5" w14:textId="001BF114" w:rsidR="0057051D" w:rsidRDefault="0057051D" w:rsidP="0057051D">
      <w:pPr>
        <w:jc w:val="center"/>
      </w:pPr>
      <w:r w:rsidRPr="0057051D">
        <w:drawing>
          <wp:inline distT="0" distB="0" distL="0" distR="0" wp14:anchorId="1E3DC295" wp14:editId="7137AE05">
            <wp:extent cx="4289281" cy="52425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3109" cy="5247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C3819" w14:textId="2C3DBC84" w:rsidR="0057051D" w:rsidRDefault="006C6467" w:rsidP="0057051D">
      <w:pPr>
        <w:jc w:val="center"/>
      </w:pPr>
      <w:r w:rsidRPr="0057051D">
        <w:lastRenderedPageBreak/>
        <w:drawing>
          <wp:inline distT="0" distB="0" distL="0" distR="0" wp14:anchorId="5775EB3E" wp14:editId="61CE9AD0">
            <wp:extent cx="4395287" cy="5349240"/>
            <wp:effectExtent l="0" t="0" r="5715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1494" cy="5356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51D" w:rsidRPr="0057051D">
        <w:drawing>
          <wp:inline distT="0" distB="0" distL="0" distR="0" wp14:anchorId="49508325" wp14:editId="7C4D75EF">
            <wp:extent cx="4274820" cy="346778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83749" cy="347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197BC" w14:textId="3DACA073" w:rsidR="0057051D" w:rsidRDefault="0057051D" w:rsidP="0057051D">
      <w:pPr>
        <w:jc w:val="center"/>
      </w:pPr>
    </w:p>
    <w:p w14:paraId="7917B746" w14:textId="631098C2" w:rsidR="0057051D" w:rsidRDefault="0057051D" w:rsidP="0057051D">
      <w:pPr>
        <w:jc w:val="center"/>
      </w:pPr>
      <w:r w:rsidRPr="0057051D">
        <w:drawing>
          <wp:inline distT="0" distB="0" distL="0" distR="0" wp14:anchorId="4A2CDF74" wp14:editId="5B8A489D">
            <wp:extent cx="4145276" cy="3314700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2466"/>
                    <a:stretch/>
                  </pic:blipFill>
                  <pic:spPr bwMode="auto">
                    <a:xfrm>
                      <a:off x="0" y="0"/>
                      <a:ext cx="4149177" cy="33178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12FA2" w14:textId="018258B4" w:rsidR="0057051D" w:rsidRDefault="0057051D" w:rsidP="0057051D">
      <w:pPr>
        <w:jc w:val="center"/>
      </w:pPr>
      <w:r w:rsidRPr="0057051D">
        <w:lastRenderedPageBreak/>
        <w:drawing>
          <wp:inline distT="0" distB="0" distL="0" distR="0" wp14:anchorId="55B5930F" wp14:editId="0113CD9A">
            <wp:extent cx="4388016" cy="5181418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06825" cy="5203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1A4DF" w14:textId="7E74A0AA" w:rsidR="0057051D" w:rsidRDefault="0057051D" w:rsidP="0057051D">
      <w:pPr>
        <w:jc w:val="center"/>
      </w:pPr>
      <w:r w:rsidRPr="0057051D">
        <w:drawing>
          <wp:inline distT="0" distB="0" distL="0" distR="0" wp14:anchorId="5B449936" wp14:editId="115EA89C">
            <wp:extent cx="4183380" cy="1722158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1514" cy="1729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05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tLA0MTIwNLYwNrFQ0lEKTi0uzszPAykwqgUAK3M71ywAAAA="/>
  </w:docVars>
  <w:rsids>
    <w:rsidRoot w:val="007C3355"/>
    <w:rsid w:val="0005375A"/>
    <w:rsid w:val="00212544"/>
    <w:rsid w:val="00345BC7"/>
    <w:rsid w:val="0057051D"/>
    <w:rsid w:val="006C6467"/>
    <w:rsid w:val="007C3355"/>
    <w:rsid w:val="008705F0"/>
    <w:rsid w:val="008A5EA0"/>
    <w:rsid w:val="00AF6F95"/>
    <w:rsid w:val="00CB7D8E"/>
    <w:rsid w:val="00FC4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3AB7B"/>
  <w15:chartTrackingRefBased/>
  <w15:docId w15:val="{54F1E9A8-D5F9-446E-89EA-F83090FBD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sha Arif</dc:creator>
  <cp:keywords/>
  <dc:description/>
  <cp:lastModifiedBy>Eisha Arif</cp:lastModifiedBy>
  <cp:revision>7</cp:revision>
  <dcterms:created xsi:type="dcterms:W3CDTF">2022-07-25T05:02:00Z</dcterms:created>
  <dcterms:modified xsi:type="dcterms:W3CDTF">2022-07-29T08:00:00Z</dcterms:modified>
</cp:coreProperties>
</file>